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8BE1B" w14:textId="77777777" w:rsidR="00FC6CEB" w:rsidRDefault="00FC6CEB" w:rsidP="00FC6CEB">
      <w:pPr>
        <w:rPr>
          <w:rFonts w:ascii="ＭＳ ゴシック" w:eastAsia="ＭＳ ゴシック" w:hAnsi="ＭＳ ゴシック"/>
          <w:b/>
          <w:bCs/>
          <w:color w:val="4472C4" w:themeColor="accent1"/>
          <w:sz w:val="28"/>
          <w:szCs w:val="28"/>
        </w:rPr>
      </w:pPr>
    </w:p>
    <w:p w14:paraId="646032AD" w14:textId="5482ED29" w:rsidR="00186A0B" w:rsidRPr="008338F2" w:rsidRDefault="00186A0B" w:rsidP="00186A0B">
      <w:pPr>
        <w:pStyle w:val="a9"/>
        <w:adjustRightInd/>
        <w:ind w:firstLineChars="500" w:firstLine="1050"/>
        <w:rPr>
          <w:rFonts w:ascii="ＭＳ ゴシック" w:eastAsia="ＭＳ ゴシック" w:hAnsi="ＭＳ ゴシック" w:cs="Meiryo UI"/>
          <w:color w:val="auto"/>
        </w:rPr>
      </w:pPr>
      <w:r w:rsidRPr="00FC6CEB">
        <w:rPr>
          <w:rFonts w:ascii="ＭＳ ゴシック" w:eastAsia="ＭＳ ゴシック" w:hAnsi="ＭＳ ゴシック" w:cs="Meiryo UI" w:hint="eastAsia"/>
          <w:color w:val="auto"/>
        </w:rPr>
        <w:t>様式</w:t>
      </w:r>
      <w:r w:rsidR="00552AC4">
        <w:rPr>
          <w:rFonts w:ascii="ＭＳ ゴシック" w:eastAsia="ＭＳ ゴシック" w:hAnsi="ＭＳ ゴシック" w:cs="Meiryo UI" w:hint="eastAsia"/>
          <w:color w:val="auto"/>
        </w:rPr>
        <w:t>②</w:t>
      </w:r>
      <w:r>
        <w:rPr>
          <w:rFonts w:ascii="ＭＳ ゴシック" w:eastAsia="ＭＳ ゴシック" w:hAnsi="ＭＳ ゴシック" w:cs="Meiryo UI" w:hint="eastAsia"/>
          <w:color w:val="auto"/>
        </w:rPr>
        <w:t xml:space="preserve">　「海外研修」認定申請書</w:t>
      </w:r>
    </w:p>
    <w:p w14:paraId="54205737" w14:textId="77BEC8EC" w:rsidR="00110946" w:rsidRPr="00186A0B" w:rsidRDefault="00110946" w:rsidP="008338F2">
      <w:pPr>
        <w:pStyle w:val="a9"/>
        <w:adjustRightInd/>
        <w:ind w:leftChars="202" w:left="424" w:firstLineChars="400" w:firstLine="840"/>
        <w:rPr>
          <w:rFonts w:ascii="ＭＳ ゴシック" w:eastAsia="ＭＳ ゴシック" w:hAnsi="ＭＳ ゴシック" w:cs="Meiryo UI"/>
          <w:color w:val="auto"/>
        </w:rPr>
      </w:pPr>
    </w:p>
    <w:tbl>
      <w:tblPr>
        <w:tblW w:w="9135" w:type="dxa"/>
        <w:tblInd w:w="1083" w:type="dxa"/>
        <w:tblBorders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35"/>
      </w:tblGrid>
      <w:tr w:rsidR="00186A0B" w:rsidRPr="00186A0B" w14:paraId="5BC737AF" w14:textId="77777777" w:rsidTr="00186A0B">
        <w:trPr>
          <w:trHeight w:val="11889"/>
        </w:trPr>
        <w:tc>
          <w:tcPr>
            <w:tcW w:w="9135" w:type="dxa"/>
          </w:tcPr>
          <w:p w14:paraId="7FF2E765" w14:textId="77777777" w:rsidR="00186A0B" w:rsidRPr="00186A0B" w:rsidRDefault="00186A0B" w:rsidP="004C3AFE">
            <w:pPr>
              <w:pStyle w:val="a9"/>
              <w:spacing w:line="320" w:lineRule="exact"/>
              <w:ind w:right="404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令和　　　年</w:t>
            </w:r>
            <w:r w:rsidRPr="00186A0B">
              <w:rPr>
                <w:rFonts w:ascii="ＭＳ ゴシック" w:eastAsia="ＭＳ ゴシック" w:hAnsi="ＭＳ ゴシック" w:cs="Meiryo UI"/>
                <w:color w:val="000000" w:themeColor="text1"/>
              </w:rPr>
              <w:t xml:space="preserve"> </w:t>
            </w: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 xml:space="preserve">　　月</w:t>
            </w:r>
            <w:r w:rsidRPr="00186A0B">
              <w:rPr>
                <w:rFonts w:ascii="ＭＳ ゴシック" w:eastAsia="ＭＳ ゴシック" w:hAnsi="ＭＳ ゴシック" w:cs="Meiryo UI"/>
                <w:color w:val="000000" w:themeColor="text1"/>
              </w:rPr>
              <w:t xml:space="preserve"> </w:t>
            </w: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 xml:space="preserve">　　日</w:t>
            </w:r>
          </w:p>
          <w:p w14:paraId="76B5D1FA" w14:textId="458DC33C" w:rsidR="00186A0B" w:rsidRPr="00110946" w:rsidRDefault="00186A0B" w:rsidP="00186A0B">
            <w:pPr>
              <w:pStyle w:val="a9"/>
              <w:spacing w:line="340" w:lineRule="exact"/>
              <w:ind w:firstLineChars="200" w:firstLine="420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国際戦略推進機構長　　殿</w:t>
            </w:r>
          </w:p>
          <w:p w14:paraId="0602B804" w14:textId="38454959" w:rsidR="00186A0B" w:rsidRPr="00186A0B" w:rsidRDefault="00186A0B" w:rsidP="004C3AFE">
            <w:pPr>
              <w:pStyle w:val="a9"/>
              <w:spacing w:line="320" w:lineRule="exact"/>
              <w:ind w:left="260"/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</w:pP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 xml:space="preserve">　　　　　　　　　　　</w:t>
            </w:r>
          </w:p>
          <w:p w14:paraId="315A28D4" w14:textId="6DE02F2B" w:rsidR="00186A0B" w:rsidRPr="00186A0B" w:rsidRDefault="00186A0B" w:rsidP="004C3AFE">
            <w:pPr>
              <w:pStyle w:val="a9"/>
              <w:spacing w:line="320" w:lineRule="exact"/>
              <w:ind w:left="260"/>
              <w:jc w:val="center"/>
              <w:rPr>
                <w:rFonts w:ascii="ＭＳ ゴシック" w:eastAsia="ＭＳ ゴシック" w:hAnsi="ＭＳ ゴシック" w:cs="Meiryo UI"/>
                <w:color w:val="000000" w:themeColor="text1"/>
                <w:sz w:val="24"/>
                <w:szCs w:val="24"/>
                <w:lang w:eastAsia="zh-CN"/>
              </w:rPr>
            </w:pP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  <w:lang w:eastAsia="zh-CN"/>
              </w:rPr>
              <w:t>「</w:t>
            </w:r>
            <w:r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</w:rPr>
              <w:t>海外研修</w:t>
            </w: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  <w:lang w:eastAsia="zh-CN"/>
              </w:rPr>
              <w:t>」認定申請書</w:t>
            </w:r>
          </w:p>
          <w:p w14:paraId="6ADD0968" w14:textId="77777777" w:rsidR="00186A0B" w:rsidRPr="00186A0B" w:rsidRDefault="00186A0B" w:rsidP="004C3AFE">
            <w:pPr>
              <w:pStyle w:val="a9"/>
              <w:spacing w:line="320" w:lineRule="exact"/>
              <w:ind w:left="260"/>
              <w:rPr>
                <w:rFonts w:ascii="ＭＳ ゴシック" w:eastAsia="ＭＳ ゴシック" w:hAnsi="ＭＳ ゴシック" w:cs="Meiryo UI"/>
                <w:color w:val="000000" w:themeColor="text1"/>
                <w:lang w:eastAsia="zh-CN"/>
              </w:rPr>
            </w:pPr>
          </w:p>
          <w:p w14:paraId="3CBEC40E" w14:textId="269134D1" w:rsidR="00186A0B" w:rsidRPr="00186A0B" w:rsidRDefault="00186A0B" w:rsidP="004C3AFE">
            <w:pPr>
              <w:pStyle w:val="a9"/>
              <w:spacing w:line="320" w:lineRule="exact"/>
              <w:ind w:firstLineChars="100" w:firstLine="210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海外での学修について、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>MAB/SDGs</w:t>
            </w: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副専攻プログラムの「</w:t>
            </w:r>
            <w:r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海外研修</w:t>
            </w:r>
            <w:r w:rsidRPr="00186A0B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」として、認定申請書を以下のとおり提出します。</w:t>
            </w:r>
          </w:p>
          <w:tbl>
            <w:tblPr>
              <w:tblW w:w="0" w:type="auto"/>
              <w:tblInd w:w="3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52" w:type="dxa"/>
                <w:right w:w="52" w:type="dxa"/>
              </w:tblCellMar>
              <w:tblLook w:val="0000" w:firstRow="0" w:lastRow="0" w:firstColumn="0" w:lastColumn="0" w:noHBand="0" w:noVBand="0"/>
            </w:tblPr>
            <w:tblGrid>
              <w:gridCol w:w="1408"/>
              <w:gridCol w:w="2790"/>
              <w:gridCol w:w="4199"/>
            </w:tblGrid>
            <w:tr w:rsidR="00186A0B" w:rsidRPr="00186A0B" w14:paraId="16CB5BCD" w14:textId="77777777" w:rsidTr="004C3AFE">
              <w:trPr>
                <w:trHeight w:val="338"/>
              </w:trPr>
              <w:tc>
                <w:tcPr>
                  <w:tcW w:w="4198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D742EDD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氏名</w:t>
                  </w:r>
                </w:p>
              </w:tc>
              <w:tc>
                <w:tcPr>
                  <w:tcW w:w="41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D36D60F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籍番号</w:t>
                  </w:r>
                </w:p>
                <w:p w14:paraId="6BBEEE5D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</w:p>
              </w:tc>
            </w:tr>
            <w:tr w:rsidR="00186A0B" w:rsidRPr="00186A0B" w14:paraId="06654346" w14:textId="77777777" w:rsidTr="00B93560">
              <w:trPr>
                <w:trHeight w:val="337"/>
              </w:trPr>
              <w:tc>
                <w:tcPr>
                  <w:tcW w:w="41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393698" w14:textId="77777777" w:rsidR="00186A0B" w:rsidRPr="00FC6CEB" w:rsidRDefault="00186A0B" w:rsidP="00186A0B">
                  <w:pPr>
                    <w:pStyle w:val="a9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部</w:t>
                  </w:r>
                </w:p>
                <w:p w14:paraId="59310842" w14:textId="77777777" w:rsidR="00186A0B" w:rsidRPr="00186A0B" w:rsidRDefault="00186A0B" w:rsidP="00186A0B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</w:tc>
              <w:tc>
                <w:tcPr>
                  <w:tcW w:w="41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6AFDB" w14:textId="30DD6FAC" w:rsidR="00186A0B" w:rsidRPr="00186A0B" w:rsidRDefault="00186A0B" w:rsidP="00186A0B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科・コース等</w:t>
                  </w:r>
                </w:p>
              </w:tc>
            </w:tr>
            <w:tr w:rsidR="00186A0B" w:rsidRPr="00186A0B" w14:paraId="1B5980ED" w14:textId="77777777" w:rsidTr="004C3AFE">
              <w:trPr>
                <w:trHeight w:val="337"/>
              </w:trPr>
              <w:tc>
                <w:tcPr>
                  <w:tcW w:w="8397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75D27851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メールアドレス</w:t>
                  </w:r>
                </w:p>
                <w:p w14:paraId="265EBBDB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</w:tc>
            </w:tr>
            <w:tr w:rsidR="00186A0B" w:rsidRPr="00186A0B" w14:paraId="218D47AB" w14:textId="77777777" w:rsidTr="00214789">
              <w:trPr>
                <w:trHeight w:val="568"/>
              </w:trPr>
              <w:tc>
                <w:tcPr>
                  <w:tcW w:w="14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vAlign w:val="center"/>
                </w:tcPr>
                <w:p w14:paraId="53B3B8B2" w14:textId="6F08A56C" w:rsidR="00214789" w:rsidRPr="00186A0B" w:rsidRDefault="00660BB7" w:rsidP="00214789">
                  <w:pPr>
                    <w:pStyle w:val="a9"/>
                    <w:spacing w:line="320" w:lineRule="exact"/>
                    <w:jc w:val="both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bookmarkStart w:id="0" w:name="_Hlk97541666"/>
                  <w:r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  <w:sz w:val="18"/>
                    </w:rPr>
                    <w:t>学修の種類</w:t>
                  </w:r>
                  <w:r w:rsidRPr="00303E6E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  <w:sz w:val="18"/>
                      <w:szCs w:val="18"/>
                    </w:rPr>
                    <w:t>（該当する</w:t>
                  </w:r>
                  <w:r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  <w:sz w:val="18"/>
                      <w:szCs w:val="18"/>
                    </w:rPr>
                    <w:t>種類</w:t>
                  </w:r>
                  <w:r w:rsidRPr="00303E6E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  <w:sz w:val="18"/>
                      <w:szCs w:val="18"/>
                    </w:rPr>
                    <w:t>の</w:t>
                  </w:r>
                  <w:r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  <w:sz w:val="18"/>
                      <w:szCs w:val="18"/>
                    </w:rPr>
                    <w:t>カタカナ</w:t>
                  </w:r>
                  <w:r w:rsidRPr="00303E6E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  <w:sz w:val="18"/>
                      <w:szCs w:val="18"/>
                    </w:rPr>
                    <w:t>に○を囲むこと）</w:t>
                  </w:r>
                </w:p>
              </w:tc>
              <w:tc>
                <w:tcPr>
                  <w:tcW w:w="6989" w:type="dxa"/>
                  <w:gridSpan w:val="2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3BC5C83" w14:textId="3BFE51DA" w:rsidR="00186A0B" w:rsidRPr="0038381B" w:rsidRDefault="00660BB7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38381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ア</w:t>
                  </w:r>
                  <w:r w:rsidR="00186A0B" w:rsidRPr="0038381B"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  <w:t>.</w:t>
                  </w:r>
                  <w:r w:rsidRPr="0038381B">
                    <w:rPr>
                      <w:rFonts w:ascii="ＭＳ ゴシック" w:eastAsia="ＭＳ ゴシック" w:hAnsi="ＭＳ ゴシック" w:hint="eastAsia"/>
                    </w:rPr>
                    <w:t xml:space="preserve"> 本学や海外の大学で単位</w:t>
                  </w:r>
                  <w:r w:rsidRPr="0038381B">
                    <w:rPr>
                      <w:rFonts w:ascii="ＭＳ ゴシック" w:eastAsia="ＭＳ ゴシック" w:hAnsi="ＭＳ ゴシック"/>
                    </w:rPr>
                    <w:t>修得した</w:t>
                  </w:r>
                  <w:r w:rsidRPr="0038381B">
                    <w:rPr>
                      <w:rFonts w:ascii="ＭＳ ゴシック" w:eastAsia="ＭＳ ゴシック" w:hAnsi="ＭＳ ゴシック" w:hint="eastAsia"/>
                    </w:rPr>
                    <w:t>科目</w:t>
                  </w:r>
                </w:p>
                <w:p w14:paraId="28E45639" w14:textId="5454FC11" w:rsidR="00186A0B" w:rsidRPr="0038381B" w:rsidRDefault="00186A0B" w:rsidP="00660BB7">
                  <w:pPr>
                    <w:pStyle w:val="a9"/>
                    <w:spacing w:line="320" w:lineRule="exact"/>
                    <w:ind w:firstLineChars="150" w:firstLine="321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38381B"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  <w:t>(</w:t>
                  </w:r>
                  <w:r w:rsidRPr="0038381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 xml:space="preserve">科目名：　　　　　　　　　　　　　　　　　　　　</w:t>
                  </w:r>
                  <w:r w:rsidRPr="0038381B"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  <w:t xml:space="preserve">           )</w:t>
                  </w:r>
                </w:p>
                <w:p w14:paraId="75FDB81E" w14:textId="1DCDDB70" w:rsidR="00186A0B" w:rsidRPr="0038381B" w:rsidRDefault="0038381B" w:rsidP="00214789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38381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イ</w:t>
                  </w:r>
                  <w:r w:rsidR="00186A0B" w:rsidRPr="0038381B"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  <w:t xml:space="preserve">. </w:t>
                  </w:r>
                  <w:r w:rsidRPr="0038381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海外での</w:t>
                  </w:r>
                  <w:r w:rsidR="00186A0B" w:rsidRPr="0038381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単位が出ない学修</w:t>
                  </w:r>
                </w:p>
              </w:tc>
            </w:tr>
            <w:bookmarkEnd w:id="0"/>
            <w:tr w:rsidR="00186A0B" w:rsidRPr="00186A0B" w14:paraId="35E4B715" w14:textId="77777777" w:rsidTr="00303E6E">
              <w:trPr>
                <w:trHeight w:val="2974"/>
              </w:trPr>
              <w:tc>
                <w:tcPr>
                  <w:tcW w:w="8397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33481F3B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学修内容</w:t>
                  </w:r>
                </w:p>
                <w:p w14:paraId="70E2E31D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4B2FB0B8" w14:textId="2966D551" w:rsid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5DE6B3AA" w14:textId="77777777" w:rsidR="0038381B" w:rsidRPr="00186A0B" w:rsidRDefault="0038381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2A899B6" w14:textId="491DDD44" w:rsidR="00660BB7" w:rsidRDefault="00660BB7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19BE672D" w14:textId="3888EB49" w:rsidR="00660BB7" w:rsidRDefault="00660BB7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4A783AFC" w14:textId="77777777" w:rsidR="00FD0594" w:rsidRDefault="00FD0594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61BB590C" w14:textId="6B541B0A" w:rsidR="00660BB7" w:rsidRDefault="00660BB7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149E4E3D" w14:textId="182C3A87" w:rsidR="00660BB7" w:rsidRDefault="00660BB7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/>
                    </w:rPr>
                  </w:pPr>
                </w:p>
                <w:p w14:paraId="4B505ABC" w14:textId="77777777" w:rsidR="00660BB7" w:rsidRDefault="00660BB7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2C4B42FF" w14:textId="5E55F75E" w:rsidR="00214789" w:rsidRDefault="00214789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560BA83C" w14:textId="42A15A7A" w:rsid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75C08570" w14:textId="77777777" w:rsidR="0087439F" w:rsidRPr="00186A0B" w:rsidRDefault="0087439F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</w:p>
                <w:p w14:paraId="1841F871" w14:textId="2FB70D8C" w:rsidR="00186A0B" w:rsidRPr="00FD0594" w:rsidRDefault="00186A0B" w:rsidP="00FD0594">
                  <w:pPr>
                    <w:ind w:firstLineChars="100" w:firstLine="140"/>
                    <w:jc w:val="left"/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</w:pPr>
                  <w:r w:rsidRPr="0087439F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z w:val="14"/>
                      <w:szCs w:val="14"/>
                    </w:rPr>
                    <w:t>【重要！】</w:t>
                  </w:r>
                  <w:r w:rsidR="00552AC4" w:rsidRPr="0087439F">
                    <w:rPr>
                      <w:rFonts w:ascii="ＭＳ ゴシック" w:eastAsia="ＭＳ ゴシック" w:hAnsi="ＭＳ ゴシック" w:hint="eastAsia"/>
                      <w:sz w:val="14"/>
                      <w:szCs w:val="14"/>
                    </w:rPr>
                    <w:t>生物圏保護区（</w:t>
                  </w:r>
                  <w:r w:rsidR="00552AC4" w:rsidRPr="0087439F">
                    <w:rPr>
                      <w:rFonts w:ascii="ＭＳ ゴシック" w:eastAsia="ＭＳ ゴシック" w:hAnsi="ＭＳ ゴシック"/>
                      <w:sz w:val="14"/>
                      <w:szCs w:val="14"/>
                    </w:rPr>
                    <w:t>Biosphere Reserve）や国立公園などの自然保護地域での実習</w:t>
                  </w:r>
                  <w:r w:rsidR="00552AC4" w:rsidRPr="0087439F">
                    <w:rPr>
                      <w:rFonts w:ascii="ＭＳ ゴシック" w:eastAsia="ＭＳ ゴシック" w:hAnsi="ＭＳ ゴシック" w:hint="eastAsia"/>
                      <w:sz w:val="14"/>
                      <w:szCs w:val="14"/>
                    </w:rPr>
                    <w:t>に関する学修内容の</w:t>
                  </w:r>
                  <w:r w:rsidR="00552AC4" w:rsidRPr="0087439F">
                    <w:rPr>
                      <w:rFonts w:ascii="ＭＳ ゴシック" w:eastAsia="ＭＳ ゴシック" w:hAnsi="ＭＳ ゴシック"/>
                      <w:sz w:val="14"/>
                      <w:szCs w:val="14"/>
                    </w:rPr>
                    <w:t>レポート</w:t>
                  </w:r>
                  <w:r w:rsidR="0087439F" w:rsidRPr="0087439F">
                    <w:rPr>
                      <w:rFonts w:ascii="ＭＳ ゴシック" w:eastAsia="ＭＳ ゴシック" w:hAnsi="ＭＳ ゴシック" w:hint="eastAsia"/>
                      <w:sz w:val="14"/>
                      <w:szCs w:val="14"/>
                    </w:rPr>
                    <w:t>もあわせて提出してください。なお、様式は任意ですが、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所属学部が開講する科目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では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海外での学修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をしたこと及び履修内容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を証明できる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根拠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資料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、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海外で単位を修得した科目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では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単位修得証明書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と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学修内容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を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証明できる根拠資料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、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単位を取得していない場合は海外での学修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をしたこと及び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学修内容・学修時間が分かる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根拠</w:t>
                  </w:r>
                  <w:r w:rsidR="00FD0594" w:rsidRPr="00FD0594">
                    <w:rPr>
                      <w:rFonts w:ascii="ＭＳ ゴシック" w:eastAsia="ＭＳ ゴシック" w:hAnsi="ＭＳ ゴシック"/>
                      <w:sz w:val="14"/>
                      <w:szCs w:val="16"/>
                    </w:rPr>
                    <w:t>資料</w:t>
                  </w:r>
                  <w:r w:rsidR="00FD0594" w:rsidRPr="00FD0594">
                    <w:rPr>
                      <w:rFonts w:ascii="ＭＳ ゴシック" w:eastAsia="ＭＳ ゴシック" w:hAnsi="ＭＳ ゴシック" w:hint="eastAsia"/>
                      <w:sz w:val="14"/>
                      <w:szCs w:val="16"/>
                    </w:rPr>
                    <w:t>を添付してください。</w:t>
                  </w:r>
                </w:p>
              </w:tc>
            </w:tr>
            <w:tr w:rsidR="00186A0B" w:rsidRPr="00186A0B" w14:paraId="0132A4E7" w14:textId="77777777" w:rsidTr="004C3AFE">
              <w:trPr>
                <w:trHeight w:val="698"/>
              </w:trPr>
              <w:tc>
                <w:tcPr>
                  <w:tcW w:w="8397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25064AA" w14:textId="3B354D2A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使用言語：　　英語　・　中国語　・　韓国語　・　その他（　　　　　　　　語　）</w:t>
                  </w:r>
                </w:p>
              </w:tc>
            </w:tr>
            <w:tr w:rsidR="00186A0B" w:rsidRPr="00186A0B" w14:paraId="329634F1" w14:textId="77777777" w:rsidTr="0087439F">
              <w:trPr>
                <w:trHeight w:val="649"/>
              </w:trPr>
              <w:tc>
                <w:tcPr>
                  <w:tcW w:w="8397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EECEEEA" w14:textId="77777777" w:rsidR="00186A0B" w:rsidRPr="00186A0B" w:rsidRDefault="00186A0B" w:rsidP="0087439F">
                  <w:pPr>
                    <w:pStyle w:val="a9"/>
                    <w:spacing w:line="320" w:lineRule="exact"/>
                    <w:jc w:val="both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学修機関名：</w:t>
                  </w:r>
                </w:p>
              </w:tc>
            </w:tr>
            <w:tr w:rsidR="00186A0B" w:rsidRPr="00186A0B" w14:paraId="26D8A479" w14:textId="77777777" w:rsidTr="004C3AFE">
              <w:trPr>
                <w:trHeight w:val="718"/>
              </w:trPr>
              <w:tc>
                <w:tcPr>
                  <w:tcW w:w="8397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779CDCA" w14:textId="77777777" w:rsidR="00186A0B" w:rsidRPr="00186A0B" w:rsidRDefault="00186A0B" w:rsidP="004C3AFE">
                  <w:pPr>
                    <w:pStyle w:val="a9"/>
                    <w:spacing w:line="32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 xml:space="preserve">学修時間数：　　　　　　</w:t>
                  </w:r>
                  <w:r w:rsidRPr="00186A0B">
                    <w:rPr>
                      <w:rFonts w:ascii="ＭＳ ゴシック" w:eastAsia="ＭＳ ゴシック" w:hAnsi="ＭＳ ゴシック" w:cs="Meiryo UI"/>
                      <w:color w:val="000000" w:themeColor="text1"/>
                    </w:rPr>
                    <w:t xml:space="preserve">  </w:t>
                  </w:r>
                  <w:r w:rsidRPr="00186A0B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</w:rPr>
                    <w:t>時間（詳細は別に添付すること）</w:t>
                  </w:r>
                </w:p>
              </w:tc>
            </w:tr>
          </w:tbl>
          <w:p w14:paraId="602A8F45" w14:textId="77777777" w:rsidR="00186A0B" w:rsidRPr="00186A0B" w:rsidRDefault="00186A0B" w:rsidP="004C3AFE">
            <w:pPr>
              <w:pStyle w:val="a9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</w:p>
        </w:tc>
      </w:tr>
    </w:tbl>
    <w:p w14:paraId="11D24FEA" w14:textId="77777777" w:rsidR="008338F2" w:rsidRPr="008338F2" w:rsidRDefault="008338F2" w:rsidP="008338F2"/>
    <w:sectPr w:rsidR="008338F2" w:rsidRPr="008338F2" w:rsidSect="00DB4EDA">
      <w:footerReference w:type="default" r:id="rId11"/>
      <w:footerReference w:type="first" r:id="rId12"/>
      <w:type w:val="continuous"/>
      <w:pgSz w:w="11906" w:h="16838"/>
      <w:pgMar w:top="567" w:right="567" w:bottom="567" w:left="567" w:header="170" w:footer="17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940AB" w14:textId="77777777" w:rsidR="00BE41BF" w:rsidRDefault="00BE41BF" w:rsidP="00BE41BF">
      <w:r>
        <w:separator/>
      </w:r>
    </w:p>
  </w:endnote>
  <w:endnote w:type="continuationSeparator" w:id="0">
    <w:p w14:paraId="165F0556" w14:textId="77777777" w:rsidR="00BE41BF" w:rsidRDefault="00BE41BF" w:rsidP="00BE4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8DE07" w14:textId="323FEAB6" w:rsidR="005A7432" w:rsidRPr="005A7432" w:rsidRDefault="005A7432" w:rsidP="0084242F">
    <w:pPr>
      <w:pStyle w:val="a5"/>
      <w:rPr>
        <w:rFonts w:ascii="ＭＳ ゴシック" w:eastAsia="ＭＳ ゴシック" w:hAnsi="ＭＳ ゴシック"/>
      </w:rPr>
    </w:pPr>
  </w:p>
  <w:p w14:paraId="51FADF66" w14:textId="77777777" w:rsidR="005A7432" w:rsidRDefault="005A743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9A" w14:textId="6AA2D327" w:rsidR="005A7432" w:rsidRDefault="005A7432">
    <w:pPr>
      <w:pStyle w:val="a5"/>
      <w:jc w:val="center"/>
    </w:pPr>
  </w:p>
  <w:p w14:paraId="49DEABA7" w14:textId="77777777" w:rsidR="005A7432" w:rsidRDefault="005A743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8271" w14:textId="1884B0B6" w:rsidR="00BE41BF" w:rsidRDefault="00BE41BF" w:rsidP="00BE41BF"/>
  </w:footnote>
  <w:footnote w:type="continuationSeparator" w:id="0">
    <w:p w14:paraId="7EDECF61" w14:textId="77777777" w:rsidR="00BE41BF" w:rsidRDefault="00BE41BF" w:rsidP="00BE4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66C8F"/>
    <w:multiLevelType w:val="hybridMultilevel"/>
    <w:tmpl w:val="B9846B74"/>
    <w:lvl w:ilvl="0" w:tplc="F23C6F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34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jIzNjA3tDA0NjZS0lEKTi0uzszPAykwrAUAM1x5uiwAAAA="/>
  </w:docVars>
  <w:rsids>
    <w:rsidRoot w:val="00390CBB"/>
    <w:rsid w:val="0000158B"/>
    <w:rsid w:val="00004A2A"/>
    <w:rsid w:val="000966D3"/>
    <w:rsid w:val="000B6C1E"/>
    <w:rsid w:val="000D04B4"/>
    <w:rsid w:val="000D3BE5"/>
    <w:rsid w:val="000F5EFE"/>
    <w:rsid w:val="000F6E31"/>
    <w:rsid w:val="00110946"/>
    <w:rsid w:val="00112221"/>
    <w:rsid w:val="00137E63"/>
    <w:rsid w:val="0015168E"/>
    <w:rsid w:val="00177074"/>
    <w:rsid w:val="00184147"/>
    <w:rsid w:val="00186A0B"/>
    <w:rsid w:val="001A6846"/>
    <w:rsid w:val="001E6624"/>
    <w:rsid w:val="001F0CF8"/>
    <w:rsid w:val="00203021"/>
    <w:rsid w:val="00214025"/>
    <w:rsid w:val="00214789"/>
    <w:rsid w:val="002302DE"/>
    <w:rsid w:val="00232307"/>
    <w:rsid w:val="00245E26"/>
    <w:rsid w:val="002835FC"/>
    <w:rsid w:val="002965E8"/>
    <w:rsid w:val="002A5120"/>
    <w:rsid w:val="002B1225"/>
    <w:rsid w:val="002C11FD"/>
    <w:rsid w:val="002C39EA"/>
    <w:rsid w:val="002C558D"/>
    <w:rsid w:val="002D4713"/>
    <w:rsid w:val="002E2DC6"/>
    <w:rsid w:val="002F1D3B"/>
    <w:rsid w:val="003019F3"/>
    <w:rsid w:val="00302205"/>
    <w:rsid w:val="00303E6E"/>
    <w:rsid w:val="00322F06"/>
    <w:rsid w:val="00326426"/>
    <w:rsid w:val="003371DE"/>
    <w:rsid w:val="00340160"/>
    <w:rsid w:val="00344FE7"/>
    <w:rsid w:val="003451BD"/>
    <w:rsid w:val="00353C42"/>
    <w:rsid w:val="0038381B"/>
    <w:rsid w:val="00385BCB"/>
    <w:rsid w:val="00390CBB"/>
    <w:rsid w:val="00395CD7"/>
    <w:rsid w:val="003A7D76"/>
    <w:rsid w:val="003C4B83"/>
    <w:rsid w:val="003C69F0"/>
    <w:rsid w:val="003D0369"/>
    <w:rsid w:val="003D3F5E"/>
    <w:rsid w:val="003E408D"/>
    <w:rsid w:val="00405AAF"/>
    <w:rsid w:val="00410984"/>
    <w:rsid w:val="00423845"/>
    <w:rsid w:val="00424587"/>
    <w:rsid w:val="00444E6D"/>
    <w:rsid w:val="0045171D"/>
    <w:rsid w:val="00454EDF"/>
    <w:rsid w:val="004616F7"/>
    <w:rsid w:val="00494507"/>
    <w:rsid w:val="004A1F99"/>
    <w:rsid w:val="004A3E82"/>
    <w:rsid w:val="004D0E64"/>
    <w:rsid w:val="004D43FB"/>
    <w:rsid w:val="004D5B79"/>
    <w:rsid w:val="004D6748"/>
    <w:rsid w:val="004E722C"/>
    <w:rsid w:val="004F2145"/>
    <w:rsid w:val="004F4766"/>
    <w:rsid w:val="00514649"/>
    <w:rsid w:val="00542920"/>
    <w:rsid w:val="0054751C"/>
    <w:rsid w:val="00552AC4"/>
    <w:rsid w:val="005631C4"/>
    <w:rsid w:val="00571E58"/>
    <w:rsid w:val="00572F31"/>
    <w:rsid w:val="00580382"/>
    <w:rsid w:val="005831E2"/>
    <w:rsid w:val="005A3074"/>
    <w:rsid w:val="005A7402"/>
    <w:rsid w:val="005A7432"/>
    <w:rsid w:val="005B6624"/>
    <w:rsid w:val="005C0A7F"/>
    <w:rsid w:val="005C3F6B"/>
    <w:rsid w:val="005F5753"/>
    <w:rsid w:val="00610623"/>
    <w:rsid w:val="00622DBD"/>
    <w:rsid w:val="00642DE9"/>
    <w:rsid w:val="00660BB7"/>
    <w:rsid w:val="00662B5E"/>
    <w:rsid w:val="0066662A"/>
    <w:rsid w:val="00670D8A"/>
    <w:rsid w:val="006910B6"/>
    <w:rsid w:val="006C235A"/>
    <w:rsid w:val="006C6516"/>
    <w:rsid w:val="006D0C15"/>
    <w:rsid w:val="006F1650"/>
    <w:rsid w:val="007047E1"/>
    <w:rsid w:val="0073224D"/>
    <w:rsid w:val="00745E35"/>
    <w:rsid w:val="00751607"/>
    <w:rsid w:val="00774CDB"/>
    <w:rsid w:val="00784826"/>
    <w:rsid w:val="007B3F21"/>
    <w:rsid w:val="007C22A0"/>
    <w:rsid w:val="007C496F"/>
    <w:rsid w:val="007D2BDC"/>
    <w:rsid w:val="007E7078"/>
    <w:rsid w:val="00803303"/>
    <w:rsid w:val="0082201F"/>
    <w:rsid w:val="008338F2"/>
    <w:rsid w:val="00836A51"/>
    <w:rsid w:val="008377B4"/>
    <w:rsid w:val="0084242F"/>
    <w:rsid w:val="00843C35"/>
    <w:rsid w:val="00854765"/>
    <w:rsid w:val="00863017"/>
    <w:rsid w:val="00873598"/>
    <w:rsid w:val="0087439F"/>
    <w:rsid w:val="00886463"/>
    <w:rsid w:val="008A6AC8"/>
    <w:rsid w:val="008A749D"/>
    <w:rsid w:val="008B54F6"/>
    <w:rsid w:val="008C0013"/>
    <w:rsid w:val="008C1CFE"/>
    <w:rsid w:val="008E476E"/>
    <w:rsid w:val="008F1FE4"/>
    <w:rsid w:val="008F49D9"/>
    <w:rsid w:val="00950E5F"/>
    <w:rsid w:val="00976B35"/>
    <w:rsid w:val="00980666"/>
    <w:rsid w:val="00983750"/>
    <w:rsid w:val="00987DEA"/>
    <w:rsid w:val="009D3A6F"/>
    <w:rsid w:val="009D5E53"/>
    <w:rsid w:val="009D789A"/>
    <w:rsid w:val="009E2DE3"/>
    <w:rsid w:val="009E5813"/>
    <w:rsid w:val="009E73F5"/>
    <w:rsid w:val="009F3B7D"/>
    <w:rsid w:val="009F71C9"/>
    <w:rsid w:val="00A14868"/>
    <w:rsid w:val="00A21089"/>
    <w:rsid w:val="00A2284B"/>
    <w:rsid w:val="00A23692"/>
    <w:rsid w:val="00A322F2"/>
    <w:rsid w:val="00A370F7"/>
    <w:rsid w:val="00A42076"/>
    <w:rsid w:val="00A64727"/>
    <w:rsid w:val="00A912E7"/>
    <w:rsid w:val="00A94653"/>
    <w:rsid w:val="00A94B07"/>
    <w:rsid w:val="00AB53B5"/>
    <w:rsid w:val="00AB6033"/>
    <w:rsid w:val="00AD606F"/>
    <w:rsid w:val="00AD65C9"/>
    <w:rsid w:val="00B061BE"/>
    <w:rsid w:val="00B06C71"/>
    <w:rsid w:val="00B12EB4"/>
    <w:rsid w:val="00B133D8"/>
    <w:rsid w:val="00B15296"/>
    <w:rsid w:val="00B25696"/>
    <w:rsid w:val="00B34041"/>
    <w:rsid w:val="00B37D02"/>
    <w:rsid w:val="00B57C4E"/>
    <w:rsid w:val="00B63126"/>
    <w:rsid w:val="00B649D7"/>
    <w:rsid w:val="00B978E6"/>
    <w:rsid w:val="00BA651E"/>
    <w:rsid w:val="00BC39C6"/>
    <w:rsid w:val="00BC47BC"/>
    <w:rsid w:val="00BE2583"/>
    <w:rsid w:val="00BE41BF"/>
    <w:rsid w:val="00BE51DD"/>
    <w:rsid w:val="00BF24C0"/>
    <w:rsid w:val="00BF34F1"/>
    <w:rsid w:val="00C13762"/>
    <w:rsid w:val="00C27182"/>
    <w:rsid w:val="00C40D13"/>
    <w:rsid w:val="00C44F22"/>
    <w:rsid w:val="00C54A83"/>
    <w:rsid w:val="00C615CA"/>
    <w:rsid w:val="00C62A65"/>
    <w:rsid w:val="00C8024F"/>
    <w:rsid w:val="00C85407"/>
    <w:rsid w:val="00C90D49"/>
    <w:rsid w:val="00C92C45"/>
    <w:rsid w:val="00CA3301"/>
    <w:rsid w:val="00CA3636"/>
    <w:rsid w:val="00CC6F33"/>
    <w:rsid w:val="00CE7307"/>
    <w:rsid w:val="00D14777"/>
    <w:rsid w:val="00D16E50"/>
    <w:rsid w:val="00D2531E"/>
    <w:rsid w:val="00D26463"/>
    <w:rsid w:val="00D37A36"/>
    <w:rsid w:val="00D42BA7"/>
    <w:rsid w:val="00D5548C"/>
    <w:rsid w:val="00D712E7"/>
    <w:rsid w:val="00D767AD"/>
    <w:rsid w:val="00D94D31"/>
    <w:rsid w:val="00DA6B10"/>
    <w:rsid w:val="00DB40BE"/>
    <w:rsid w:val="00DB4EDA"/>
    <w:rsid w:val="00DB6EDA"/>
    <w:rsid w:val="00DF3BB2"/>
    <w:rsid w:val="00DF718E"/>
    <w:rsid w:val="00E31912"/>
    <w:rsid w:val="00E46B70"/>
    <w:rsid w:val="00E512AF"/>
    <w:rsid w:val="00E53FE0"/>
    <w:rsid w:val="00E7213B"/>
    <w:rsid w:val="00E80953"/>
    <w:rsid w:val="00EB37B4"/>
    <w:rsid w:val="00ED7D5E"/>
    <w:rsid w:val="00EE6FC6"/>
    <w:rsid w:val="00F0171B"/>
    <w:rsid w:val="00F12A31"/>
    <w:rsid w:val="00F1659A"/>
    <w:rsid w:val="00F24D80"/>
    <w:rsid w:val="00F44941"/>
    <w:rsid w:val="00F6052C"/>
    <w:rsid w:val="00F84BB8"/>
    <w:rsid w:val="00FB3E9A"/>
    <w:rsid w:val="00FB69C2"/>
    <w:rsid w:val="00FC1489"/>
    <w:rsid w:val="00FC6CEB"/>
    <w:rsid w:val="00FD0594"/>
    <w:rsid w:val="00FD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>
      <v:textbox inset="5.85pt,.7pt,5.85pt,.7pt"/>
    </o:shapedefaults>
    <o:shapelayout v:ext="edit">
      <o:idmap v:ext="edit" data="1"/>
    </o:shapelayout>
  </w:shapeDefaults>
  <w:decimalSymbol w:val="."/>
  <w:listSeparator w:val=","/>
  <w14:docId w14:val="4FDB4AB0"/>
  <w15:chartTrackingRefBased/>
  <w15:docId w15:val="{5141D806-102C-4DBD-B98A-F3BD63214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7D5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12A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512A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E41BF"/>
  </w:style>
  <w:style w:type="paragraph" w:styleId="a5">
    <w:name w:val="footer"/>
    <w:basedOn w:val="a"/>
    <w:link w:val="a6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E41BF"/>
  </w:style>
  <w:style w:type="character" w:customStyle="1" w:styleId="10">
    <w:name w:val="見出し 1 (文字)"/>
    <w:basedOn w:val="a0"/>
    <w:link w:val="1"/>
    <w:uiPriority w:val="9"/>
    <w:rsid w:val="00E512AF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512AF"/>
    <w:rPr>
      <w:rFonts w:asciiTheme="majorHAnsi" w:eastAsiaTheme="majorEastAsia" w:hAnsiTheme="majorHAnsi" w:cstheme="majorBidi"/>
    </w:rPr>
  </w:style>
  <w:style w:type="character" w:styleId="a7">
    <w:name w:val="Book Title"/>
    <w:basedOn w:val="a0"/>
    <w:uiPriority w:val="33"/>
    <w:qFormat/>
    <w:rsid w:val="00E512AF"/>
    <w:rPr>
      <w:b/>
      <w:bCs/>
      <w:i/>
      <w:iCs/>
      <w:spacing w:val="5"/>
    </w:rPr>
  </w:style>
  <w:style w:type="paragraph" w:styleId="21">
    <w:name w:val="Intense Quote"/>
    <w:basedOn w:val="a"/>
    <w:next w:val="a"/>
    <w:link w:val="22"/>
    <w:uiPriority w:val="30"/>
    <w:qFormat/>
    <w:rsid w:val="00E512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2">
    <w:name w:val="引用文 2 (文字)"/>
    <w:basedOn w:val="a0"/>
    <w:link w:val="21"/>
    <w:uiPriority w:val="30"/>
    <w:rsid w:val="00E512AF"/>
    <w:rPr>
      <w:i/>
      <w:iCs/>
      <w:color w:val="4472C4" w:themeColor="accent1"/>
    </w:rPr>
  </w:style>
  <w:style w:type="table" w:styleId="a8">
    <w:name w:val="Table Grid"/>
    <w:basedOn w:val="a1"/>
    <w:uiPriority w:val="59"/>
    <w:rsid w:val="00D14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5">
    <w:name w:val="Grid Table 1 Light Accent 5"/>
    <w:basedOn w:val="a1"/>
    <w:uiPriority w:val="46"/>
    <w:rsid w:val="00B06C7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06C7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B06C7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a9">
    <w:name w:val="標準(太郎文書スタイル)"/>
    <w:uiPriority w:val="99"/>
    <w:rsid w:val="00353C42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Times New Roman" w:eastAsia="ＭＳ 明朝" w:hAnsi="Times New Roman" w:cs="ＭＳ 明朝"/>
      <w:color w:val="000000"/>
      <w:kern w:val="0"/>
      <w:szCs w:val="21"/>
    </w:rPr>
  </w:style>
  <w:style w:type="character" w:styleId="aa">
    <w:name w:val="annotation reference"/>
    <w:basedOn w:val="a0"/>
    <w:uiPriority w:val="99"/>
    <w:semiHidden/>
    <w:unhideWhenUsed/>
    <w:rsid w:val="00CA3636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CA3636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CA3636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3636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3636"/>
    <w:rPr>
      <w:b/>
      <w:bCs/>
    </w:rPr>
  </w:style>
  <w:style w:type="paragraph" w:styleId="af">
    <w:name w:val="Revision"/>
    <w:hidden/>
    <w:uiPriority w:val="99"/>
    <w:semiHidden/>
    <w:rsid w:val="009D789A"/>
  </w:style>
  <w:style w:type="paragraph" w:styleId="af0">
    <w:name w:val="footnote text"/>
    <w:basedOn w:val="a"/>
    <w:link w:val="af1"/>
    <w:uiPriority w:val="99"/>
    <w:semiHidden/>
    <w:unhideWhenUsed/>
    <w:rsid w:val="009D789A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9D789A"/>
  </w:style>
  <w:style w:type="character" w:styleId="af2">
    <w:name w:val="footnote reference"/>
    <w:basedOn w:val="a0"/>
    <w:uiPriority w:val="99"/>
    <w:semiHidden/>
    <w:unhideWhenUsed/>
    <w:rsid w:val="009D789A"/>
    <w:rPr>
      <w:vertAlign w:val="superscript"/>
    </w:rPr>
  </w:style>
  <w:style w:type="paragraph" w:styleId="af3">
    <w:name w:val="List Paragraph"/>
    <w:basedOn w:val="a"/>
    <w:uiPriority w:val="34"/>
    <w:qFormat/>
    <w:rsid w:val="0030220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A49518834CE84299EF741C61284730" ma:contentTypeVersion="14" ma:contentTypeDescription="新しいドキュメントを作成します。" ma:contentTypeScope="" ma:versionID="c64932331f5b8f3afde6a87e2fcc3f71">
  <xsd:schema xmlns:xsd="http://www.w3.org/2001/XMLSchema" xmlns:xs="http://www.w3.org/2001/XMLSchema" xmlns:p="http://schemas.microsoft.com/office/2006/metadata/properties" xmlns:ns3="a4fe3768-02b6-4d59-a1f6-2be113f8b2d8" xmlns:ns4="ad361524-46d9-4954-8f70-008c27bdf549" targetNamespace="http://schemas.microsoft.com/office/2006/metadata/properties" ma:root="true" ma:fieldsID="f10f639ade828a18f114b9f1988e60a8" ns3:_="" ns4:_="">
    <xsd:import namespace="a4fe3768-02b6-4d59-a1f6-2be113f8b2d8"/>
    <xsd:import namespace="ad361524-46d9-4954-8f70-008c27bdf5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e3768-02b6-4d59-a1f6-2be113f8b2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有のヒントのハッシュ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361524-46d9-4954-8f70-008c27bdf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6B203E-FADE-4BD2-B003-E513F3D969A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d361524-46d9-4954-8f70-008c27bdf549"/>
    <ds:schemaRef ds:uri="a4fe3768-02b6-4d59-a1f6-2be113f8b2d8"/>
  </ds:schemaRefs>
</ds:datastoreItem>
</file>

<file path=customXml/itemProps2.xml><?xml version="1.0" encoding="utf-8"?>
<ds:datastoreItem xmlns:ds="http://schemas.openxmlformats.org/officeDocument/2006/customXml" ds:itemID="{2BEEE673-06B7-4D1E-9FCE-58A6DCDAD1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954D1B-D30C-4114-821F-DB80DC3EB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e3768-02b6-4d59-a1f6-2be113f8b2d8"/>
    <ds:schemaRef ds:uri="ad361524-46d9-4954-8f70-008c27bdf5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F570F3-3A1B-4818-BDA6-D7CD878A09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noki Miwa</dc:creator>
  <cp:keywords/>
  <dc:description/>
  <cp:lastModifiedBy>Kusunoki Miwa</cp:lastModifiedBy>
  <cp:revision>40</cp:revision>
  <cp:lastPrinted>2022-03-28T06:39:00Z</cp:lastPrinted>
  <dcterms:created xsi:type="dcterms:W3CDTF">2022-03-07T01:30:00Z</dcterms:created>
  <dcterms:modified xsi:type="dcterms:W3CDTF">2022-03-29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49518834CE84299EF741C61284730</vt:lpwstr>
  </property>
</Properties>
</file>